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E4BEC" w:rsidRDefault="00FE4BEC" w:rsidP="00FE4BEC">
      <w:pPr>
        <w:spacing w:after="0"/>
        <w:jc w:val="center"/>
      </w:pPr>
    </w:p>
    <w:tbl>
      <w:tblPr>
        <w:tblStyle w:val="TableGrid"/>
        <w:tblpPr w:leftFromText="180" w:rightFromText="180" w:vertAnchor="page" w:horzAnchor="margin" w:tblpY="3091"/>
        <w:tblW w:w="11123" w:type="dxa"/>
        <w:tblLook w:val="04A0"/>
      </w:tblPr>
      <w:tblGrid>
        <w:gridCol w:w="2230"/>
        <w:gridCol w:w="2421"/>
        <w:gridCol w:w="1210"/>
        <w:gridCol w:w="1676"/>
        <w:gridCol w:w="3586"/>
      </w:tblGrid>
      <w:tr w:rsidR="00FE4BEC" w:rsidTr="00FE4BEC">
        <w:trPr>
          <w:trHeight w:val="346"/>
        </w:trPr>
        <w:tc>
          <w:tcPr>
            <w:tcW w:w="2230" w:type="dxa"/>
            <w:shd w:val="clear" w:color="auto" w:fill="FF0000"/>
          </w:tcPr>
          <w:p w:rsidR="00FE4BEC" w:rsidRPr="00FE4BEC" w:rsidRDefault="00FE4BEC" w:rsidP="00FE4BEC">
            <w:pPr>
              <w:rPr>
                <w:b/>
                <w:color w:val="FFFFFF" w:themeColor="background1"/>
                <w:sz w:val="24"/>
              </w:rPr>
            </w:pPr>
            <w:r w:rsidRPr="00FE4BEC">
              <w:rPr>
                <w:b/>
                <w:color w:val="FFFFFF" w:themeColor="background1"/>
                <w:sz w:val="24"/>
              </w:rPr>
              <w:t>Action Item (What?)</w:t>
            </w:r>
          </w:p>
        </w:tc>
        <w:tc>
          <w:tcPr>
            <w:tcW w:w="2421" w:type="dxa"/>
            <w:shd w:val="clear" w:color="auto" w:fill="FF0000"/>
          </w:tcPr>
          <w:p w:rsidR="00FE4BEC" w:rsidRPr="00FE4BEC" w:rsidRDefault="00FE4BEC" w:rsidP="00FE4BEC">
            <w:pPr>
              <w:rPr>
                <w:b/>
                <w:color w:val="FFFFFF" w:themeColor="background1"/>
                <w:sz w:val="24"/>
              </w:rPr>
            </w:pPr>
            <w:r w:rsidRPr="00FE4BEC">
              <w:rPr>
                <w:b/>
                <w:color w:val="FFFFFF" w:themeColor="background1"/>
                <w:sz w:val="24"/>
              </w:rPr>
              <w:t>Notes</w:t>
            </w:r>
          </w:p>
        </w:tc>
        <w:tc>
          <w:tcPr>
            <w:tcW w:w="1210" w:type="dxa"/>
            <w:shd w:val="clear" w:color="auto" w:fill="FF0000"/>
          </w:tcPr>
          <w:p w:rsidR="00FE4BEC" w:rsidRPr="00FE4BEC" w:rsidRDefault="00FE4BEC" w:rsidP="00FE4BEC">
            <w:pPr>
              <w:rPr>
                <w:b/>
                <w:color w:val="FFFFFF" w:themeColor="background1"/>
                <w:sz w:val="24"/>
              </w:rPr>
            </w:pPr>
            <w:r w:rsidRPr="00FE4BEC">
              <w:rPr>
                <w:b/>
                <w:color w:val="FFFFFF" w:themeColor="background1"/>
                <w:sz w:val="24"/>
              </w:rPr>
              <w:t>Who</w:t>
            </w:r>
          </w:p>
        </w:tc>
        <w:tc>
          <w:tcPr>
            <w:tcW w:w="1676" w:type="dxa"/>
            <w:shd w:val="clear" w:color="auto" w:fill="FF0000"/>
          </w:tcPr>
          <w:p w:rsidR="00FE4BEC" w:rsidRPr="00FE4BEC" w:rsidRDefault="00FE4BEC" w:rsidP="00FE4BEC">
            <w:pPr>
              <w:rPr>
                <w:b/>
                <w:color w:val="FFFFFF" w:themeColor="background1"/>
                <w:sz w:val="24"/>
              </w:rPr>
            </w:pPr>
            <w:r w:rsidRPr="00FE4BEC">
              <w:rPr>
                <w:b/>
                <w:color w:val="FFFFFF" w:themeColor="background1"/>
                <w:sz w:val="24"/>
              </w:rPr>
              <w:t>When</w:t>
            </w:r>
          </w:p>
        </w:tc>
        <w:tc>
          <w:tcPr>
            <w:tcW w:w="3586" w:type="dxa"/>
            <w:shd w:val="clear" w:color="auto" w:fill="FF0000"/>
          </w:tcPr>
          <w:p w:rsidR="00FE4BEC" w:rsidRPr="00FE4BEC" w:rsidRDefault="00FE4BEC" w:rsidP="00FE4BEC">
            <w:pPr>
              <w:rPr>
                <w:b/>
                <w:color w:val="FFFFFF" w:themeColor="background1"/>
                <w:sz w:val="24"/>
              </w:rPr>
            </w:pPr>
            <w:r w:rsidRPr="00FE4BEC">
              <w:rPr>
                <w:b/>
                <w:color w:val="FFFFFF" w:themeColor="background1"/>
                <w:sz w:val="24"/>
              </w:rPr>
              <w:t>Follow-up</w:t>
            </w:r>
          </w:p>
        </w:tc>
      </w:tr>
      <w:tr w:rsidR="00FE4BEC" w:rsidTr="00FE4BEC">
        <w:trPr>
          <w:trHeight w:val="1441"/>
        </w:trPr>
        <w:tc>
          <w:tcPr>
            <w:tcW w:w="2230" w:type="dxa"/>
          </w:tcPr>
          <w:p w:rsidR="00FE4BEC" w:rsidRDefault="00521227" w:rsidP="00FE4BEC">
            <w:r>
              <w:t>Magazine Sale</w:t>
            </w:r>
          </w:p>
        </w:tc>
        <w:tc>
          <w:tcPr>
            <w:tcW w:w="2421" w:type="dxa"/>
          </w:tcPr>
          <w:p w:rsidR="00FE4BEC" w:rsidRDefault="00FE4BEC" w:rsidP="00FE4BEC"/>
        </w:tc>
        <w:tc>
          <w:tcPr>
            <w:tcW w:w="1210" w:type="dxa"/>
          </w:tcPr>
          <w:p w:rsidR="00FE4BEC" w:rsidRDefault="00FE4BEC" w:rsidP="00FE4BEC"/>
        </w:tc>
        <w:tc>
          <w:tcPr>
            <w:tcW w:w="1676" w:type="dxa"/>
          </w:tcPr>
          <w:p w:rsidR="00FE4BEC" w:rsidRDefault="00FE4BEC" w:rsidP="00FE4BEC"/>
        </w:tc>
        <w:tc>
          <w:tcPr>
            <w:tcW w:w="3586" w:type="dxa"/>
          </w:tcPr>
          <w:p w:rsidR="00FE4BEC" w:rsidRDefault="00FE4BEC" w:rsidP="00FE4BEC"/>
        </w:tc>
      </w:tr>
      <w:tr w:rsidR="00FE4BEC" w:rsidTr="00FE4BEC">
        <w:trPr>
          <w:trHeight w:val="1526"/>
        </w:trPr>
        <w:tc>
          <w:tcPr>
            <w:tcW w:w="2230" w:type="dxa"/>
          </w:tcPr>
          <w:p w:rsidR="00FE4BEC" w:rsidRDefault="00521227" w:rsidP="00FE4BEC">
            <w:r>
              <w:t>Parent Teacher Conference</w:t>
            </w:r>
          </w:p>
        </w:tc>
        <w:tc>
          <w:tcPr>
            <w:tcW w:w="2421" w:type="dxa"/>
          </w:tcPr>
          <w:p w:rsidR="00FE4BEC" w:rsidRDefault="00521227" w:rsidP="00FE4BEC">
            <w:r>
              <w:t>Dinner?  What to order, etc.. Ask for parents potluck?</w:t>
            </w:r>
          </w:p>
        </w:tc>
        <w:tc>
          <w:tcPr>
            <w:tcW w:w="1210" w:type="dxa"/>
          </w:tcPr>
          <w:p w:rsidR="00FE4BEC" w:rsidRDefault="00FE4BEC" w:rsidP="00FE4BEC"/>
        </w:tc>
        <w:tc>
          <w:tcPr>
            <w:tcW w:w="1676" w:type="dxa"/>
          </w:tcPr>
          <w:p w:rsidR="00FE4BEC" w:rsidRDefault="00FE4BEC" w:rsidP="00FE4BEC"/>
        </w:tc>
        <w:tc>
          <w:tcPr>
            <w:tcW w:w="3586" w:type="dxa"/>
          </w:tcPr>
          <w:p w:rsidR="00FE4BEC" w:rsidRDefault="00FE4BEC" w:rsidP="00FE4BEC"/>
        </w:tc>
      </w:tr>
      <w:tr w:rsidR="003D1077" w:rsidTr="00FE4BEC">
        <w:trPr>
          <w:trHeight w:val="1441"/>
        </w:trPr>
        <w:tc>
          <w:tcPr>
            <w:tcW w:w="2230" w:type="dxa"/>
          </w:tcPr>
          <w:p w:rsidR="003D1077" w:rsidRDefault="00521227" w:rsidP="003D1077">
            <w:r>
              <w:t>PTO Website</w:t>
            </w:r>
          </w:p>
        </w:tc>
        <w:tc>
          <w:tcPr>
            <w:tcW w:w="2421" w:type="dxa"/>
          </w:tcPr>
          <w:p w:rsidR="003D1077" w:rsidRDefault="00521227" w:rsidP="003D1077">
            <w:r>
              <w:t>How should we updated it? What information to place. Should we show our Agenda's, decisions made?</w:t>
            </w:r>
          </w:p>
        </w:tc>
        <w:tc>
          <w:tcPr>
            <w:tcW w:w="1210" w:type="dxa"/>
          </w:tcPr>
          <w:p w:rsidR="003D1077" w:rsidRDefault="003D1077" w:rsidP="003D1077"/>
        </w:tc>
        <w:tc>
          <w:tcPr>
            <w:tcW w:w="1676" w:type="dxa"/>
          </w:tcPr>
          <w:p w:rsidR="003D1077" w:rsidRDefault="003D1077" w:rsidP="003D1077"/>
        </w:tc>
        <w:tc>
          <w:tcPr>
            <w:tcW w:w="3586" w:type="dxa"/>
          </w:tcPr>
          <w:p w:rsidR="003D1077" w:rsidRDefault="003D1077" w:rsidP="003D1077"/>
        </w:tc>
      </w:tr>
      <w:tr w:rsidR="003D1077" w:rsidTr="00FE4BEC">
        <w:trPr>
          <w:trHeight w:val="1526"/>
        </w:trPr>
        <w:tc>
          <w:tcPr>
            <w:tcW w:w="2230" w:type="dxa"/>
          </w:tcPr>
          <w:p w:rsidR="003D1077" w:rsidRDefault="003D1077" w:rsidP="003D1077">
            <w:r>
              <w:t>Box top</w:t>
            </w:r>
          </w:p>
        </w:tc>
        <w:tc>
          <w:tcPr>
            <w:tcW w:w="2421" w:type="dxa"/>
          </w:tcPr>
          <w:p w:rsidR="003D1077" w:rsidRDefault="00521227" w:rsidP="003D1077">
            <w:r>
              <w:t xml:space="preserve">Thank Jennifer </w:t>
            </w:r>
            <w:r w:rsidR="003D1077">
              <w:t xml:space="preserve">Howell </w:t>
            </w:r>
            <w:r>
              <w:t>for managing it again.</w:t>
            </w:r>
          </w:p>
          <w:p w:rsidR="003D1077" w:rsidRDefault="00521227" w:rsidP="003D1077">
            <w:r>
              <w:t xml:space="preserve">Should we keep on sending </w:t>
            </w:r>
            <w:r w:rsidR="003D1077">
              <w:t xml:space="preserve">flyers  or mention in </w:t>
            </w:r>
            <w:r>
              <w:t xml:space="preserve">all the monthly </w:t>
            </w:r>
            <w:r w:rsidR="003D1077">
              <w:t>newsletter</w:t>
            </w:r>
            <w:r>
              <w:t>s?</w:t>
            </w:r>
          </w:p>
        </w:tc>
        <w:tc>
          <w:tcPr>
            <w:tcW w:w="1210" w:type="dxa"/>
          </w:tcPr>
          <w:p w:rsidR="003D1077" w:rsidRDefault="003D1077" w:rsidP="003D1077"/>
        </w:tc>
        <w:tc>
          <w:tcPr>
            <w:tcW w:w="1676" w:type="dxa"/>
          </w:tcPr>
          <w:p w:rsidR="003D1077" w:rsidRDefault="003D1077" w:rsidP="003D1077"/>
        </w:tc>
        <w:tc>
          <w:tcPr>
            <w:tcW w:w="3586" w:type="dxa"/>
          </w:tcPr>
          <w:p w:rsidR="003D1077" w:rsidRDefault="003D1077" w:rsidP="003D1077"/>
        </w:tc>
      </w:tr>
      <w:tr w:rsidR="003D1077" w:rsidTr="00FE4BEC">
        <w:trPr>
          <w:trHeight w:val="1441"/>
        </w:trPr>
        <w:tc>
          <w:tcPr>
            <w:tcW w:w="2230" w:type="dxa"/>
          </w:tcPr>
          <w:p w:rsidR="003D1077" w:rsidRDefault="003D1077" w:rsidP="003D1077">
            <w:r>
              <w:t>Positions</w:t>
            </w:r>
          </w:p>
        </w:tc>
        <w:tc>
          <w:tcPr>
            <w:tcW w:w="2421" w:type="dxa"/>
          </w:tcPr>
          <w:p w:rsidR="003D1077" w:rsidRDefault="003D1077" w:rsidP="003D1077">
            <w:r>
              <w:t>Volunteer coordinator</w:t>
            </w:r>
          </w:p>
          <w:p w:rsidR="003D1077" w:rsidRDefault="003D1077" w:rsidP="003D1077">
            <w:r>
              <w:t>Merchandising</w:t>
            </w:r>
          </w:p>
          <w:p w:rsidR="003D1077" w:rsidRDefault="003D1077" w:rsidP="003D1077">
            <w:r>
              <w:t>Secretary</w:t>
            </w:r>
          </w:p>
          <w:p w:rsidR="003D1077" w:rsidRDefault="003D1077" w:rsidP="003D1077">
            <w:r>
              <w:t>Treasurer</w:t>
            </w:r>
          </w:p>
          <w:p w:rsidR="003D1077" w:rsidRDefault="003D1077" w:rsidP="003D1077">
            <w:r>
              <w:t>Event planner</w:t>
            </w:r>
          </w:p>
        </w:tc>
        <w:tc>
          <w:tcPr>
            <w:tcW w:w="1210" w:type="dxa"/>
          </w:tcPr>
          <w:p w:rsidR="003D1077" w:rsidRDefault="003D1077" w:rsidP="003D1077"/>
        </w:tc>
        <w:tc>
          <w:tcPr>
            <w:tcW w:w="1676" w:type="dxa"/>
          </w:tcPr>
          <w:p w:rsidR="003D1077" w:rsidRDefault="003D1077" w:rsidP="003D1077"/>
        </w:tc>
        <w:tc>
          <w:tcPr>
            <w:tcW w:w="3586" w:type="dxa"/>
          </w:tcPr>
          <w:p w:rsidR="003D1077" w:rsidRDefault="003D1077" w:rsidP="003D1077"/>
        </w:tc>
      </w:tr>
      <w:tr w:rsidR="003D1077" w:rsidTr="00FE4BEC">
        <w:trPr>
          <w:trHeight w:val="1526"/>
        </w:trPr>
        <w:tc>
          <w:tcPr>
            <w:tcW w:w="2230" w:type="dxa"/>
          </w:tcPr>
          <w:p w:rsidR="003D1077" w:rsidRDefault="00521227" w:rsidP="003D1077">
            <w:r>
              <w:t>Anonymous box for comments and compliments from parents?</w:t>
            </w:r>
            <w:r w:rsidR="004A2E40">
              <w:t xml:space="preserve"> Just an idea.</w:t>
            </w:r>
          </w:p>
        </w:tc>
        <w:tc>
          <w:tcPr>
            <w:tcW w:w="2421" w:type="dxa"/>
          </w:tcPr>
          <w:p w:rsidR="009F035E" w:rsidRDefault="00521227" w:rsidP="003D1077">
            <w:r>
              <w:t xml:space="preserve">Many parents have </w:t>
            </w:r>
            <w:r w:rsidR="004A2E40">
              <w:t xml:space="preserve">said they would like to give feedback </w:t>
            </w:r>
            <w:r>
              <w:t xml:space="preserve"> but are afraid it might affect their kids</w:t>
            </w:r>
            <w:r w:rsidR="009F035E">
              <w:t xml:space="preserve"> if teachers knew they are the ones who spoke.</w:t>
            </w:r>
          </w:p>
        </w:tc>
        <w:tc>
          <w:tcPr>
            <w:tcW w:w="1210" w:type="dxa"/>
          </w:tcPr>
          <w:p w:rsidR="003D1077" w:rsidRDefault="003D1077" w:rsidP="003D1077"/>
        </w:tc>
        <w:tc>
          <w:tcPr>
            <w:tcW w:w="1676" w:type="dxa"/>
          </w:tcPr>
          <w:p w:rsidR="003D1077" w:rsidRDefault="003D1077" w:rsidP="003D1077"/>
        </w:tc>
        <w:tc>
          <w:tcPr>
            <w:tcW w:w="3586" w:type="dxa"/>
          </w:tcPr>
          <w:p w:rsidR="003D1077" w:rsidRDefault="003D1077" w:rsidP="003D1077"/>
        </w:tc>
      </w:tr>
      <w:tr w:rsidR="003D1077" w:rsidTr="00FE4BEC">
        <w:trPr>
          <w:trHeight w:val="1441"/>
        </w:trPr>
        <w:tc>
          <w:tcPr>
            <w:tcW w:w="2230" w:type="dxa"/>
          </w:tcPr>
          <w:p w:rsidR="003D1077" w:rsidRDefault="003D1077" w:rsidP="003D1077">
            <w:r>
              <w:t xml:space="preserve">PTO sponsored social event </w:t>
            </w:r>
          </w:p>
        </w:tc>
        <w:tc>
          <w:tcPr>
            <w:tcW w:w="2421" w:type="dxa"/>
          </w:tcPr>
          <w:p w:rsidR="003D1077" w:rsidRDefault="003D1077" w:rsidP="004A2E40">
            <w:r>
              <w:t xml:space="preserve">So parents can meet, </w:t>
            </w:r>
            <w:r w:rsidR="004A2E40">
              <w:t>divided by grades? P</w:t>
            </w:r>
            <w:r>
              <w:t>erhaps having counselors give a talk?</w:t>
            </w:r>
          </w:p>
        </w:tc>
        <w:tc>
          <w:tcPr>
            <w:tcW w:w="1210" w:type="dxa"/>
          </w:tcPr>
          <w:p w:rsidR="003D1077" w:rsidRDefault="003D1077" w:rsidP="003D1077"/>
        </w:tc>
        <w:tc>
          <w:tcPr>
            <w:tcW w:w="1676" w:type="dxa"/>
          </w:tcPr>
          <w:p w:rsidR="003D1077" w:rsidRDefault="003D1077" w:rsidP="003D1077"/>
        </w:tc>
        <w:tc>
          <w:tcPr>
            <w:tcW w:w="3586" w:type="dxa"/>
          </w:tcPr>
          <w:p w:rsidR="003D1077" w:rsidRDefault="003D1077" w:rsidP="003D1077"/>
        </w:tc>
      </w:tr>
    </w:tbl>
    <w:p w:rsidR="00FE4BEC" w:rsidRDefault="00FE4BEC">
      <w:r>
        <w:t>Attendance: Bryan, Patrick, Susan, Kate</w:t>
      </w:r>
      <w:bookmarkStart w:id="0" w:name="_GoBack"/>
      <w:bookmarkEnd w:id="0"/>
      <w:r w:rsidR="009F035E">
        <w:t xml:space="preserve"> - </w:t>
      </w:r>
      <w:r w:rsidR="009F035E" w:rsidRPr="004A2E40">
        <w:rPr>
          <w:b/>
        </w:rPr>
        <w:t>Introductions</w:t>
      </w:r>
      <w:r w:rsidR="009F035E">
        <w:t xml:space="preserve">, </w:t>
      </w:r>
      <w:r w:rsidR="009F035E" w:rsidRPr="004A2E40">
        <w:rPr>
          <w:b/>
        </w:rPr>
        <w:t>how</w:t>
      </w:r>
      <w:r w:rsidR="009F035E">
        <w:t xml:space="preserve"> </w:t>
      </w:r>
      <w:r w:rsidR="009F035E" w:rsidRPr="004A2E40">
        <w:rPr>
          <w:b/>
        </w:rPr>
        <w:t>you</w:t>
      </w:r>
      <w:r w:rsidR="009F035E">
        <w:t xml:space="preserve"> </w:t>
      </w:r>
      <w:r w:rsidR="009F035E" w:rsidRPr="004A2E40">
        <w:rPr>
          <w:b/>
        </w:rPr>
        <w:t>would</w:t>
      </w:r>
      <w:r w:rsidR="009F035E">
        <w:t xml:space="preserve"> </w:t>
      </w:r>
      <w:r w:rsidR="009F035E" w:rsidRPr="004A2E40">
        <w:rPr>
          <w:b/>
        </w:rPr>
        <w:t>like</w:t>
      </w:r>
      <w:r w:rsidR="009F035E">
        <w:t xml:space="preserve"> </w:t>
      </w:r>
      <w:r w:rsidR="009F035E" w:rsidRPr="004A2E40">
        <w:rPr>
          <w:b/>
        </w:rPr>
        <w:t>PTO</w:t>
      </w:r>
      <w:r w:rsidR="009F035E">
        <w:t xml:space="preserve"> </w:t>
      </w:r>
      <w:r w:rsidR="009F035E" w:rsidRPr="004A2E40">
        <w:rPr>
          <w:b/>
        </w:rPr>
        <w:t>to</w:t>
      </w:r>
      <w:r w:rsidR="009F035E">
        <w:t xml:space="preserve"> </w:t>
      </w:r>
      <w:r w:rsidR="009F035E" w:rsidRPr="004A2E40">
        <w:rPr>
          <w:b/>
        </w:rPr>
        <w:t>look</w:t>
      </w:r>
      <w:r w:rsidR="009F035E">
        <w:t>/</w:t>
      </w:r>
      <w:r w:rsidR="009F035E" w:rsidRPr="004A2E40">
        <w:rPr>
          <w:b/>
        </w:rPr>
        <w:t>do</w:t>
      </w:r>
      <w:r w:rsidR="009F035E">
        <w:t>.</w:t>
      </w:r>
    </w:p>
    <w:p w:rsidR="009F035E" w:rsidRDefault="009F035E"/>
    <w:sectPr w:rsidR="009F035E" w:rsidSect="00FE4BEC">
      <w:headerReference w:type="default" r:id="rId6"/>
      <w:pgSz w:w="12240" w:h="15840"/>
      <w:pgMar w:top="720" w:right="720" w:bottom="720" w:left="720" w:header="0" w:footer="288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0719B" w:rsidRDefault="0030719B" w:rsidP="00FE4BEC">
      <w:pPr>
        <w:spacing w:after="0" w:line="240" w:lineRule="auto"/>
      </w:pPr>
      <w:r>
        <w:separator/>
      </w:r>
    </w:p>
  </w:endnote>
  <w:endnote w:type="continuationSeparator" w:id="0">
    <w:p w:rsidR="0030719B" w:rsidRDefault="0030719B" w:rsidP="00FE4B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0719B" w:rsidRDefault="0030719B" w:rsidP="00FE4BEC">
      <w:pPr>
        <w:spacing w:after="0" w:line="240" w:lineRule="auto"/>
      </w:pPr>
      <w:r>
        <w:separator/>
      </w:r>
    </w:p>
  </w:footnote>
  <w:footnote w:type="continuationSeparator" w:id="0">
    <w:p w:rsidR="0030719B" w:rsidRDefault="0030719B" w:rsidP="00FE4B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E4BEC" w:rsidRDefault="00FE4BEC" w:rsidP="00FE4BEC">
    <w:pPr>
      <w:spacing w:after="0"/>
      <w:jc w:val="center"/>
    </w:pPr>
    <w:r w:rsidRPr="00FE4BEC">
      <w:rPr>
        <w:sz w:val="32"/>
      </w:rPr>
      <w:t xml:space="preserve">Webber PTO Meeting                                                                                                                                                             </w:t>
    </w:r>
    <w:r>
      <w:rPr>
        <w:noProof/>
      </w:rPr>
      <w:drawing>
        <wp:inline distT="0" distB="0" distL="0" distR="0">
          <wp:extent cx="762000" cy="65532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B_Logo_bw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1259" cy="6632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FE4BEC" w:rsidRPr="00FE4BEC" w:rsidRDefault="00FE4BEC" w:rsidP="00FE4BEC">
    <w:pPr>
      <w:spacing w:after="0"/>
      <w:jc w:val="center"/>
      <w:rPr>
        <w:sz w:val="24"/>
      </w:rPr>
    </w:pPr>
    <w:r w:rsidRPr="00FE4BEC">
      <w:rPr>
        <w:sz w:val="24"/>
      </w:rPr>
      <w:t>Tuesday, September 12, 2017</w:t>
    </w:r>
  </w:p>
  <w:p w:rsidR="00FE4BEC" w:rsidRDefault="00FE4BEC" w:rsidP="00FE4BEC">
    <w:pPr>
      <w:pStyle w:val="Header"/>
      <w:jc w:val="right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TU1NTczMTUyMjcwMTFS0lEKTi0uzszPAykwrAUAl7NjpSwAAAA="/>
  </w:docVars>
  <w:rsids>
    <w:rsidRoot w:val="003B1C35"/>
    <w:rsid w:val="0030719B"/>
    <w:rsid w:val="003B1C35"/>
    <w:rsid w:val="003D1077"/>
    <w:rsid w:val="004166E4"/>
    <w:rsid w:val="0045202F"/>
    <w:rsid w:val="004A2E40"/>
    <w:rsid w:val="00521227"/>
    <w:rsid w:val="00612158"/>
    <w:rsid w:val="006B2146"/>
    <w:rsid w:val="00810B1C"/>
    <w:rsid w:val="009F035E"/>
    <w:rsid w:val="00BA4166"/>
    <w:rsid w:val="00C17A20"/>
    <w:rsid w:val="00DF5BF7"/>
    <w:rsid w:val="00F727A1"/>
    <w:rsid w:val="00FE4BE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214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B1C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E4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4BEC"/>
  </w:style>
  <w:style w:type="paragraph" w:styleId="Footer">
    <w:name w:val="footer"/>
    <w:basedOn w:val="Normal"/>
    <w:link w:val="FooterChar"/>
    <w:uiPriority w:val="99"/>
    <w:unhideWhenUsed/>
    <w:rsid w:val="00FE4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4BEC"/>
  </w:style>
  <w:style w:type="paragraph" w:styleId="BalloonText">
    <w:name w:val="Balloon Text"/>
    <w:basedOn w:val="Normal"/>
    <w:link w:val="BalloonTextChar"/>
    <w:uiPriority w:val="99"/>
    <w:semiHidden/>
    <w:unhideWhenUsed/>
    <w:rsid w:val="003D10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1077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35</Words>
  <Characters>77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s, Bryan - SSC</dc:creator>
  <cp:lastModifiedBy>Susan Sasson</cp:lastModifiedBy>
  <cp:revision>6</cp:revision>
  <dcterms:created xsi:type="dcterms:W3CDTF">2017-09-06T15:19:00Z</dcterms:created>
  <dcterms:modified xsi:type="dcterms:W3CDTF">2017-09-06T18:38:00Z</dcterms:modified>
</cp:coreProperties>
</file>